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D333C" w14:textId="754534A9" w:rsidR="00D93B97" w:rsidRPr="0054166A" w:rsidRDefault="00D93B97" w:rsidP="008E4B45">
      <w:pPr>
        <w:pStyle w:val="ListParagraph"/>
        <w:numPr>
          <w:ilvl w:val="0"/>
          <w:numId w:val="1"/>
        </w:numPr>
        <w:rPr>
          <w:b/>
          <w:color w:val="2374A6"/>
        </w:rPr>
      </w:pPr>
      <w:r w:rsidRPr="0054166A">
        <w:rPr>
          <w:b/>
          <w:color w:val="2374A6"/>
        </w:rPr>
        <w:t>I wish to participate in First Candle’s Point of Sale Fundraising</w:t>
      </w:r>
    </w:p>
    <w:p w14:paraId="7B023BF0" w14:textId="0ABB2F8C" w:rsidR="00D93B97" w:rsidRPr="0005556A" w:rsidRDefault="00AD0EF1" w:rsidP="002F53F3">
      <w:pPr>
        <w:spacing w:line="240" w:lineRule="auto"/>
        <w:rPr>
          <w:rFonts w:cstheme="minorHAnsi"/>
        </w:rPr>
      </w:pPr>
      <w:sdt>
        <w:sdtPr>
          <w:id w:val="-599257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3F3">
            <w:rPr>
              <w:rFonts w:ascii="MS Gothic" w:eastAsia="MS Gothic" w:hAnsi="MS Gothic" w:hint="eastAsia"/>
            </w:rPr>
            <w:t>☐</w:t>
          </w:r>
        </w:sdtContent>
      </w:sdt>
      <w:r w:rsidR="00D93B97">
        <w:tab/>
      </w:r>
      <w:r w:rsidR="00D93B97" w:rsidRPr="0005556A">
        <w:rPr>
          <w:rFonts w:cstheme="minorHAnsi"/>
        </w:rPr>
        <w:t>Baby Safety Month - September</w:t>
      </w:r>
    </w:p>
    <w:p w14:paraId="0B781778" w14:textId="5F3EEDBA" w:rsidR="00D93B97" w:rsidRPr="0005556A" w:rsidRDefault="00AD0EF1" w:rsidP="002F53F3">
      <w:pPr>
        <w:spacing w:line="240" w:lineRule="auto"/>
        <w:rPr>
          <w:rFonts w:cstheme="minorHAnsi"/>
        </w:rPr>
      </w:pPr>
      <w:sdt>
        <w:sdtPr>
          <w:rPr>
            <w:rFonts w:cstheme="minorHAnsi"/>
          </w:rPr>
          <w:id w:val="-1573189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3B97" w:rsidRPr="0005556A">
            <w:rPr>
              <w:rFonts w:ascii="Segoe UI Symbol" w:eastAsia="MS Gothic" w:hAnsi="Segoe UI Symbol" w:cs="Segoe UI Symbol"/>
            </w:rPr>
            <w:t>☐</w:t>
          </w:r>
        </w:sdtContent>
      </w:sdt>
      <w:r w:rsidR="00D93B97" w:rsidRPr="0005556A">
        <w:rPr>
          <w:rFonts w:cstheme="minorHAnsi"/>
        </w:rPr>
        <w:tab/>
        <w:t>SIDS Awareness Month – October</w:t>
      </w:r>
    </w:p>
    <w:p w14:paraId="433517EE" w14:textId="4DC65CF9" w:rsidR="00D93B97" w:rsidRPr="0005556A" w:rsidRDefault="00AD0EF1" w:rsidP="002F53F3">
      <w:pPr>
        <w:spacing w:line="240" w:lineRule="auto"/>
        <w:rPr>
          <w:rFonts w:cstheme="minorHAnsi"/>
        </w:rPr>
      </w:pPr>
      <w:sdt>
        <w:sdtPr>
          <w:rPr>
            <w:rFonts w:cstheme="minorHAnsi"/>
          </w:rPr>
          <w:id w:val="-178120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3B97" w:rsidRPr="0005556A">
            <w:rPr>
              <w:rFonts w:ascii="Segoe UI Symbol" w:eastAsia="MS Gothic" w:hAnsi="Segoe UI Symbol" w:cs="Segoe UI Symbol"/>
            </w:rPr>
            <w:t>☐</w:t>
          </w:r>
        </w:sdtContent>
      </w:sdt>
      <w:r w:rsidR="00D93B97" w:rsidRPr="0005556A">
        <w:rPr>
          <w:rFonts w:cstheme="minorHAnsi"/>
        </w:rPr>
        <w:tab/>
      </w:r>
      <w:r w:rsidR="002F53F3">
        <w:rPr>
          <w:rFonts w:cstheme="minorHAnsi"/>
        </w:rPr>
        <w:t>Both September &amp; October</w:t>
      </w:r>
    </w:p>
    <w:p w14:paraId="3492A8BE" w14:textId="50B74E59" w:rsidR="00D93B97" w:rsidRPr="0005556A" w:rsidRDefault="00AD0EF1" w:rsidP="002F53F3">
      <w:pPr>
        <w:spacing w:line="240" w:lineRule="auto"/>
        <w:rPr>
          <w:rFonts w:cstheme="minorHAnsi"/>
        </w:rPr>
      </w:pPr>
      <w:sdt>
        <w:sdtPr>
          <w:rPr>
            <w:rFonts w:cstheme="minorHAnsi"/>
          </w:rPr>
          <w:id w:val="-917861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3B97" w:rsidRPr="0005556A">
            <w:rPr>
              <w:rFonts w:ascii="Segoe UI Symbol" w:eastAsia="MS Gothic" w:hAnsi="Segoe UI Symbol" w:cs="Segoe UI Symbol"/>
            </w:rPr>
            <w:t>☐</w:t>
          </w:r>
        </w:sdtContent>
      </w:sdt>
      <w:r w:rsidR="00D93B97" w:rsidRPr="0005556A">
        <w:rPr>
          <w:rFonts w:cstheme="minorHAnsi"/>
        </w:rPr>
        <w:tab/>
        <w:t>All year-round</w:t>
      </w:r>
    </w:p>
    <w:p w14:paraId="4AD5D11B" w14:textId="0B0A500C" w:rsidR="00D93B97" w:rsidRDefault="00AD0EF1" w:rsidP="002F53F3">
      <w:pPr>
        <w:spacing w:line="240" w:lineRule="auto"/>
        <w:rPr>
          <w:rFonts w:cstheme="minorHAnsi"/>
        </w:rPr>
      </w:pPr>
      <w:sdt>
        <w:sdtPr>
          <w:rPr>
            <w:rFonts w:cstheme="minorHAnsi"/>
          </w:rPr>
          <w:id w:val="1078945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3B97" w:rsidRPr="0005556A">
            <w:rPr>
              <w:rFonts w:ascii="Segoe UI Symbol" w:eastAsia="MS Gothic" w:hAnsi="Segoe UI Symbol" w:cs="Segoe UI Symbol"/>
            </w:rPr>
            <w:t>☐</w:t>
          </w:r>
        </w:sdtContent>
      </w:sdt>
      <w:r w:rsidR="00D93B97" w:rsidRPr="0005556A">
        <w:rPr>
          <w:rFonts w:cstheme="minorHAnsi"/>
        </w:rPr>
        <w:tab/>
      </w:r>
      <w:proofErr w:type="gramStart"/>
      <w:r w:rsidR="00D93B97" w:rsidRPr="0005556A">
        <w:rPr>
          <w:rFonts w:cstheme="minorHAnsi"/>
        </w:rPr>
        <w:t>Other  _</w:t>
      </w:r>
      <w:proofErr w:type="gramEnd"/>
      <w:r w:rsidR="00D93B97" w:rsidRPr="0005556A">
        <w:rPr>
          <w:rFonts w:cstheme="minorHAnsi"/>
        </w:rPr>
        <w:t>__________________</w:t>
      </w:r>
      <w:r w:rsidR="0005556A" w:rsidRPr="0005556A">
        <w:rPr>
          <w:rFonts w:cstheme="minorHAnsi"/>
        </w:rPr>
        <w:t>______</w:t>
      </w:r>
      <w:r w:rsidR="0005556A">
        <w:rPr>
          <w:rFonts w:cstheme="minorHAnsi"/>
        </w:rPr>
        <w:t>_</w:t>
      </w:r>
    </w:p>
    <w:p w14:paraId="1164F489" w14:textId="77777777" w:rsidR="002F53F3" w:rsidRPr="002F53F3" w:rsidRDefault="002F53F3" w:rsidP="002F53F3">
      <w:pPr>
        <w:spacing w:line="276" w:lineRule="auto"/>
        <w:rPr>
          <w:rFonts w:cstheme="minorHAnsi"/>
          <w:b/>
          <w:color w:val="2374A6"/>
        </w:rPr>
      </w:pPr>
    </w:p>
    <w:p w14:paraId="206C4FE8" w14:textId="77777777" w:rsidR="002F53F3" w:rsidRPr="002F53F3" w:rsidRDefault="002F53F3" w:rsidP="002F53F3">
      <w:pPr>
        <w:spacing w:line="276" w:lineRule="auto"/>
        <w:rPr>
          <w:rFonts w:cstheme="minorHAnsi"/>
          <w:b/>
          <w:color w:val="2374A6"/>
        </w:rPr>
      </w:pPr>
    </w:p>
    <w:p w14:paraId="6C0F200C" w14:textId="6905D940" w:rsidR="001C46D9" w:rsidRPr="0054166A" w:rsidRDefault="001C46D9" w:rsidP="008E4B45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color w:val="2374A6"/>
        </w:rPr>
      </w:pPr>
      <w:r w:rsidRPr="0054166A">
        <w:rPr>
          <w:rFonts w:cstheme="minorHAnsi"/>
          <w:b/>
          <w:color w:val="2374A6"/>
        </w:rPr>
        <w:t>Please provide us with the following</w:t>
      </w:r>
      <w:r w:rsidR="008A3177" w:rsidRPr="0054166A">
        <w:rPr>
          <w:rFonts w:cstheme="minorHAnsi"/>
          <w:b/>
          <w:color w:val="2374A6"/>
        </w:rPr>
        <w:t xml:space="preserve"> (examples attached)</w:t>
      </w:r>
      <w:r w:rsidR="00985B5F" w:rsidRPr="0054166A">
        <w:rPr>
          <w:rFonts w:cstheme="minorHAnsi"/>
          <w:b/>
          <w:color w:val="2374A6"/>
        </w:rPr>
        <w:t>:</w:t>
      </w:r>
    </w:p>
    <w:p w14:paraId="497F0CA7" w14:textId="77777777" w:rsidR="001F090F" w:rsidRDefault="001F090F" w:rsidP="002F53F3">
      <w:pPr>
        <w:spacing w:line="240" w:lineRule="auto"/>
        <w:rPr>
          <w:rFonts w:cstheme="minorHAnsi"/>
        </w:rPr>
      </w:pPr>
      <w:r>
        <w:rPr>
          <w:rFonts w:cstheme="minorHAnsi"/>
        </w:rPr>
        <w:t>No.</w:t>
      </w:r>
    </w:p>
    <w:p w14:paraId="7ADAFDB3" w14:textId="713F8FE3" w:rsidR="00985B5F" w:rsidRDefault="001A02E0" w:rsidP="002F53F3">
      <w:pPr>
        <w:spacing w:line="240" w:lineRule="auto"/>
      </w:pPr>
      <w:r>
        <w:rPr>
          <w:rFonts w:cstheme="minorHAnsi"/>
        </w:rPr>
        <w:t>_____</w:t>
      </w:r>
      <w:r w:rsidR="00AA1BFC">
        <w:rPr>
          <w:rFonts w:cstheme="minorHAnsi"/>
        </w:rPr>
        <w:tab/>
      </w:r>
      <w:r w:rsidR="00B10BC9">
        <w:t>Checkout counter</w:t>
      </w:r>
      <w:r w:rsidR="00B505A4">
        <w:t>top</w:t>
      </w:r>
      <w:r w:rsidR="00B10BC9">
        <w:t xml:space="preserve"> sign </w:t>
      </w:r>
      <w:r w:rsidR="00360080">
        <w:t>(8.5”</w:t>
      </w:r>
      <w:r w:rsidR="002F53F3">
        <w:t xml:space="preserve"> </w:t>
      </w:r>
      <w:r w:rsidR="00360080">
        <w:t xml:space="preserve">x </w:t>
      </w:r>
      <w:r w:rsidR="00605501">
        <w:t>11”)</w:t>
      </w:r>
    </w:p>
    <w:p w14:paraId="486F51DE" w14:textId="14FDB52F" w:rsidR="006C55C4" w:rsidRDefault="006C55C4" w:rsidP="002F53F3">
      <w:pPr>
        <w:spacing w:line="240" w:lineRule="auto"/>
      </w:pPr>
      <w:r>
        <w:t>_____</w:t>
      </w:r>
      <w:r>
        <w:tab/>
        <w:t>Paper Icon Pads (each pad has 100 icons)</w:t>
      </w:r>
    </w:p>
    <w:p w14:paraId="10A055DD" w14:textId="641C79DB" w:rsidR="003C6DC7" w:rsidRDefault="00AD0EF1" w:rsidP="002F53F3">
      <w:pPr>
        <w:spacing w:line="240" w:lineRule="auto"/>
      </w:pPr>
      <w:sdt>
        <w:sdtPr>
          <w:rPr>
            <w:rFonts w:cstheme="minorHAnsi"/>
          </w:rPr>
          <w:id w:val="1532606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090F" w:rsidRPr="0005556A">
            <w:rPr>
              <w:rFonts w:ascii="Segoe UI Symbol" w:eastAsia="MS Gothic" w:hAnsi="Segoe UI Symbol" w:cs="Segoe UI Symbol"/>
            </w:rPr>
            <w:t>☐</w:t>
          </w:r>
        </w:sdtContent>
      </w:sdt>
      <w:r w:rsidR="003C21F2">
        <w:tab/>
      </w:r>
      <w:r w:rsidR="003C6DC7">
        <w:t>Donation Coll</w:t>
      </w:r>
      <w:r w:rsidR="001F090F">
        <w:t>ection Rece</w:t>
      </w:r>
      <w:r w:rsidR="0028257F">
        <w:t>ptacle</w:t>
      </w:r>
    </w:p>
    <w:p w14:paraId="014D57F3" w14:textId="337B9FB9" w:rsidR="003C6DC7" w:rsidRDefault="00AD0EF1" w:rsidP="002F53F3">
      <w:pPr>
        <w:spacing w:line="240" w:lineRule="auto"/>
      </w:pPr>
      <w:sdt>
        <w:sdtPr>
          <w:rPr>
            <w:rFonts w:cstheme="minorHAnsi"/>
          </w:rPr>
          <w:id w:val="-1691671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21F2" w:rsidRPr="0005556A">
            <w:rPr>
              <w:rFonts w:ascii="Segoe UI Symbol" w:eastAsia="MS Gothic" w:hAnsi="Segoe UI Symbol" w:cs="Segoe UI Symbol"/>
            </w:rPr>
            <w:t>☐</w:t>
          </w:r>
        </w:sdtContent>
      </w:sdt>
      <w:r w:rsidR="00232823">
        <w:tab/>
      </w:r>
      <w:r w:rsidR="003C21F2">
        <w:t xml:space="preserve">Not required – We will be using our point of sale </w:t>
      </w:r>
      <w:r w:rsidR="00232823">
        <w:t>system to collect donations</w:t>
      </w:r>
    </w:p>
    <w:p w14:paraId="6D9F1DA1" w14:textId="77777777" w:rsidR="002F53F3" w:rsidRDefault="002F53F3" w:rsidP="008E4B45">
      <w:pPr>
        <w:pStyle w:val="ListParagraph"/>
        <w:numPr>
          <w:ilvl w:val="0"/>
          <w:numId w:val="1"/>
        </w:numPr>
        <w:rPr>
          <w:b/>
          <w:color w:val="2374A6"/>
        </w:rPr>
        <w:sectPr w:rsidR="002F53F3" w:rsidSect="002F53F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98F4386" w14:textId="369E2FDE" w:rsidR="00B75AA7" w:rsidRPr="0054166A" w:rsidRDefault="00B75AA7" w:rsidP="008E4B45">
      <w:pPr>
        <w:pStyle w:val="ListParagraph"/>
        <w:numPr>
          <w:ilvl w:val="0"/>
          <w:numId w:val="1"/>
        </w:numPr>
        <w:rPr>
          <w:b/>
          <w:color w:val="2374A6"/>
        </w:rPr>
      </w:pPr>
      <w:r w:rsidRPr="0054166A">
        <w:rPr>
          <w:b/>
          <w:color w:val="2374A6"/>
        </w:rPr>
        <w:t>Contact Information:</w:t>
      </w:r>
    </w:p>
    <w:p w14:paraId="05E04E65" w14:textId="03CF981D" w:rsidR="00B75AA7" w:rsidRPr="000A1FC7" w:rsidRDefault="00B75AA7" w:rsidP="00262740">
      <w:pPr>
        <w:spacing w:after="0"/>
        <w:rPr>
          <w:b/>
        </w:rPr>
      </w:pPr>
      <w:r>
        <w:t>Company Name</w:t>
      </w:r>
      <w:r w:rsidR="008E4B45">
        <w:t xml:space="preserve">:  </w:t>
      </w:r>
      <w:r w:rsidR="008E4B45" w:rsidRPr="000A1FC7">
        <w:rPr>
          <w:b/>
        </w:rPr>
        <w:t>_____________________________________________________</w:t>
      </w:r>
      <w:r w:rsidR="009259EE" w:rsidRPr="000A1FC7">
        <w:rPr>
          <w:b/>
        </w:rPr>
        <w:t>________________</w:t>
      </w:r>
      <w:r w:rsidR="008E4B45" w:rsidRPr="000A1FC7">
        <w:rPr>
          <w:b/>
        </w:rPr>
        <w:t>_</w:t>
      </w:r>
    </w:p>
    <w:p w14:paraId="34429069" w14:textId="0FB2CCEB" w:rsidR="00B75AA7" w:rsidRDefault="008E4B45" w:rsidP="00262740">
      <w:pPr>
        <w:pBdr>
          <w:bottom w:val="single" w:sz="12" w:space="1" w:color="auto"/>
        </w:pBdr>
        <w:spacing w:after="0"/>
      </w:pPr>
      <w:r>
        <w:t>Delivery Address for</w:t>
      </w:r>
      <w:r w:rsidR="009259EE">
        <w:t xml:space="preserve"> campaign materials:</w:t>
      </w:r>
      <w:r w:rsidR="00262740">
        <w:t xml:space="preserve"> </w:t>
      </w:r>
    </w:p>
    <w:p w14:paraId="27616098" w14:textId="77777777" w:rsidR="000A1FC7" w:rsidRDefault="000A1FC7" w:rsidP="00262740">
      <w:pPr>
        <w:pBdr>
          <w:bottom w:val="single" w:sz="12" w:space="1" w:color="auto"/>
        </w:pBdr>
        <w:spacing w:after="0"/>
      </w:pPr>
    </w:p>
    <w:p w14:paraId="50E99107" w14:textId="0FB8AA38" w:rsidR="00972F1A" w:rsidRDefault="00972F1A" w:rsidP="00262740">
      <w:pPr>
        <w:spacing w:after="0"/>
      </w:pPr>
    </w:p>
    <w:p w14:paraId="3A66DF97" w14:textId="5159F95F" w:rsidR="004502BC" w:rsidRDefault="004502BC" w:rsidP="00262740">
      <w:pPr>
        <w:spacing w:after="0"/>
        <w:rPr>
          <w:b/>
        </w:rPr>
      </w:pPr>
      <w:r>
        <w:t xml:space="preserve">Contact Person:  </w:t>
      </w:r>
      <w:r w:rsidRPr="004502BC">
        <w:rPr>
          <w:b/>
        </w:rPr>
        <w:t>_______________________________________________________________________</w:t>
      </w:r>
    </w:p>
    <w:p w14:paraId="03C07F4B" w14:textId="7971D179" w:rsidR="00262740" w:rsidRDefault="00262740" w:rsidP="00262740">
      <w:pPr>
        <w:spacing w:before="240" w:after="0"/>
        <w:rPr>
          <w:b/>
        </w:rPr>
      </w:pPr>
      <w:r w:rsidRPr="00262740">
        <w:t>Contact Person Title:</w:t>
      </w:r>
      <w:r>
        <w:rPr>
          <w:b/>
        </w:rPr>
        <w:t xml:space="preserve"> ___________________________________________________________________</w:t>
      </w:r>
    </w:p>
    <w:p w14:paraId="410A13F1" w14:textId="03118877" w:rsidR="004502BC" w:rsidRDefault="001A67B8" w:rsidP="00262740">
      <w:pPr>
        <w:spacing w:before="240" w:after="0"/>
        <w:rPr>
          <w:b/>
        </w:rPr>
      </w:pPr>
      <w:r>
        <w:t>Email</w:t>
      </w:r>
      <w:r w:rsidRPr="001A67B8">
        <w:rPr>
          <w:b/>
        </w:rPr>
        <w:t>:  ________________________________________________________</w:t>
      </w:r>
    </w:p>
    <w:p w14:paraId="2ECB6E0A" w14:textId="4E98F223" w:rsidR="00C34C40" w:rsidRDefault="00C34C40" w:rsidP="00262740">
      <w:pPr>
        <w:spacing w:before="240" w:after="0"/>
        <w:rPr>
          <w:b/>
        </w:rPr>
      </w:pPr>
      <w:r>
        <w:t xml:space="preserve">Phone:  </w:t>
      </w:r>
      <w:r w:rsidRPr="00C34C40">
        <w:rPr>
          <w:b/>
        </w:rPr>
        <w:t>_______________________________________________________</w:t>
      </w:r>
    </w:p>
    <w:p w14:paraId="2A083AEA" w14:textId="0D423C6B" w:rsidR="0054166A" w:rsidRDefault="0054166A" w:rsidP="0054166A">
      <w:pPr>
        <w:spacing w:before="240" w:after="0"/>
        <w:rPr>
          <w:b/>
        </w:rPr>
      </w:pPr>
      <w:r w:rsidRPr="0054166A">
        <w:t>Signature:</w:t>
      </w:r>
      <w:r>
        <w:rPr>
          <w:b/>
        </w:rPr>
        <w:t xml:space="preserve">  ____________________________________________________</w:t>
      </w:r>
    </w:p>
    <w:p w14:paraId="08B16422" w14:textId="19534199" w:rsidR="000C3DBF" w:rsidRPr="0054166A" w:rsidRDefault="00EB1FAD" w:rsidP="0054166A">
      <w:pPr>
        <w:spacing w:before="240" w:after="0"/>
        <w:jc w:val="center"/>
        <w:rPr>
          <w:b/>
          <w:i/>
          <w:color w:val="911939"/>
        </w:rPr>
      </w:pPr>
      <w:r w:rsidRPr="0054166A">
        <w:rPr>
          <w:b/>
          <w:i/>
          <w:color w:val="911939"/>
        </w:rPr>
        <w:t>For more information contact:</w:t>
      </w:r>
      <w:r w:rsidR="00247D21" w:rsidRPr="0054166A">
        <w:rPr>
          <w:b/>
          <w:i/>
          <w:color w:val="911939"/>
        </w:rPr>
        <w:t xml:space="preserve"> Deena Kaye, Director of Development</w:t>
      </w:r>
    </w:p>
    <w:p w14:paraId="360AA49D" w14:textId="6E73D61B" w:rsidR="00262740" w:rsidRDefault="00DF52C5" w:rsidP="00DF52C5">
      <w:pPr>
        <w:spacing w:before="240" w:after="0"/>
        <w:jc w:val="center"/>
        <w:rPr>
          <w:b/>
          <w:i/>
          <w:color w:val="911939"/>
        </w:rPr>
      </w:pPr>
      <w:r w:rsidRPr="0054166A">
        <w:rPr>
          <w:b/>
          <w:i/>
          <w:color w:val="911939"/>
        </w:rPr>
        <w:t xml:space="preserve">203.550.2094 </w:t>
      </w:r>
      <w:hyperlink r:id="rId13" w:history="1">
        <w:r w:rsidR="002F53F3" w:rsidRPr="00BC6878">
          <w:rPr>
            <w:rStyle w:val="Hyperlink"/>
            <w:b/>
            <w:i/>
          </w:rPr>
          <w:t>deena@firstcandle.org</w:t>
        </w:r>
      </w:hyperlink>
    </w:p>
    <w:p w14:paraId="4E23E15B" w14:textId="77777777" w:rsidR="002F53F3" w:rsidRDefault="002F53F3" w:rsidP="00DF52C5">
      <w:pPr>
        <w:spacing w:before="240" w:after="0"/>
        <w:jc w:val="center"/>
        <w:rPr>
          <w:color w:val="911939"/>
        </w:rPr>
      </w:pPr>
    </w:p>
    <w:p w14:paraId="1A1A0BBC" w14:textId="61D6D9CC" w:rsidR="002F53F3" w:rsidRDefault="00AD0EF1" w:rsidP="002F53F3">
      <w:pPr>
        <w:spacing w:before="240" w:after="0"/>
        <w:rPr>
          <w:color w:val="911939"/>
        </w:rPr>
      </w:pPr>
      <w:sdt>
        <w:sdtPr>
          <w:id w:val="525296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3F3">
            <w:rPr>
              <w:rFonts w:ascii="MS Gothic" w:eastAsia="MS Gothic" w:hAnsi="MS Gothic" w:hint="eastAsia"/>
            </w:rPr>
            <w:t>☐</w:t>
          </w:r>
        </w:sdtContent>
      </w:sdt>
      <w:r w:rsidR="002F53F3">
        <w:t xml:space="preserve"> </w:t>
      </w:r>
      <w:proofErr w:type="gramStart"/>
      <w:r w:rsidR="002F53F3">
        <w:t>$  _</w:t>
      </w:r>
      <w:proofErr w:type="gramEnd"/>
      <w:r w:rsidR="002F53F3">
        <w:t xml:space="preserve">____ Donation enclosed (optional) </w:t>
      </w:r>
    </w:p>
    <w:p w14:paraId="0F50A7EE" w14:textId="5B406B50" w:rsidR="002F53F3" w:rsidRPr="002F53F3" w:rsidRDefault="002F53F3" w:rsidP="002F53F3">
      <w:pPr>
        <w:spacing w:before="240" w:after="0"/>
        <w:jc w:val="center"/>
        <w:rPr>
          <w:b/>
          <w:i/>
          <w:color w:val="2374A6"/>
        </w:rPr>
      </w:pPr>
      <w:r w:rsidRPr="002F53F3">
        <w:rPr>
          <w:b/>
          <w:i/>
          <w:color w:val="2374A6"/>
        </w:rPr>
        <w:t>Return form to First Candle</w:t>
      </w:r>
    </w:p>
    <w:p w14:paraId="15769CCB" w14:textId="289D2316" w:rsidR="00D93B97" w:rsidRDefault="002F53F3" w:rsidP="002F53F3">
      <w:pPr>
        <w:spacing w:after="0"/>
        <w:jc w:val="center"/>
      </w:pPr>
      <w:r w:rsidRPr="002F53F3">
        <w:rPr>
          <w:b/>
          <w:i/>
          <w:color w:val="2374A6"/>
        </w:rPr>
        <w:t>49 Locust Ave #104, New Canaan, CT 06840</w:t>
      </w:r>
    </w:p>
    <w:p w14:paraId="66731256" w14:textId="3C3CDFD7" w:rsidR="00D93B97" w:rsidRDefault="00D93B97"/>
    <w:sectPr w:rsidR="00D93B97" w:rsidSect="002F53F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930DF" w14:textId="77777777" w:rsidR="00AD0EF1" w:rsidRDefault="00AD0EF1" w:rsidP="00D93B97">
      <w:pPr>
        <w:spacing w:after="0" w:line="240" w:lineRule="auto"/>
      </w:pPr>
      <w:r>
        <w:separator/>
      </w:r>
    </w:p>
  </w:endnote>
  <w:endnote w:type="continuationSeparator" w:id="0">
    <w:p w14:paraId="1C73EC4F" w14:textId="77777777" w:rsidR="00AD0EF1" w:rsidRDefault="00AD0EF1" w:rsidP="00D93B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A40DB" w14:textId="77777777" w:rsidR="00C3737A" w:rsidRDefault="00C373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6C56C" w14:textId="48CC3177" w:rsidR="00057FAA" w:rsidRDefault="003F27CB" w:rsidP="000C3DBF">
    <w:pPr>
      <w:pStyle w:val="Footer"/>
      <w:jc w:val="center"/>
      <w:rPr>
        <w:rFonts w:cstheme="minorHAnsi"/>
        <w:color w:val="222222"/>
        <w:shd w:val="clear" w:color="auto" w:fill="FFFFFF"/>
      </w:rPr>
    </w:pPr>
    <w:r w:rsidRPr="003F27CB">
      <w:rPr>
        <w:rFonts w:cstheme="minorHAnsi"/>
        <w:color w:val="222222"/>
        <w:shd w:val="clear" w:color="auto" w:fill="FFFFFF"/>
      </w:rPr>
      <w:t>49 Locust Ave #104, New Canaan, CT 06840</w:t>
    </w:r>
  </w:p>
  <w:p w14:paraId="5C927985" w14:textId="1DAD172A" w:rsidR="002F53F3" w:rsidRDefault="002F53F3" w:rsidP="000C3DBF">
    <w:pPr>
      <w:pStyle w:val="Footer"/>
      <w:jc w:val="center"/>
      <w:rPr>
        <w:rFonts w:cstheme="minorHAnsi"/>
        <w:color w:val="222222"/>
        <w:shd w:val="clear" w:color="auto" w:fill="FFFFFF"/>
      </w:rPr>
    </w:pPr>
    <w:r>
      <w:rPr>
        <w:rFonts w:cstheme="minorHAnsi"/>
        <w:color w:val="222222"/>
        <w:shd w:val="clear" w:color="auto" w:fill="FFFFFF"/>
      </w:rPr>
      <w:t>EIN #</w:t>
    </w:r>
    <w:r w:rsidR="005B48D4">
      <w:rPr>
        <w:rFonts w:cstheme="minorHAnsi"/>
        <w:color w:val="222222"/>
        <w:shd w:val="clear" w:color="auto" w:fill="FFFFFF"/>
      </w:rPr>
      <w:t>52-1591162</w:t>
    </w:r>
  </w:p>
  <w:p w14:paraId="73C0C0EC" w14:textId="77777777" w:rsidR="003F27CB" w:rsidRPr="003F27CB" w:rsidRDefault="003F27CB">
    <w:pPr>
      <w:pStyle w:val="Footer"/>
      <w:rPr>
        <w:rFonts w:cstheme="min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294D0" w14:textId="77777777" w:rsidR="00C3737A" w:rsidRDefault="00C373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170F8" w14:textId="77777777" w:rsidR="00AD0EF1" w:rsidRDefault="00AD0EF1" w:rsidP="00D93B97">
      <w:pPr>
        <w:spacing w:after="0" w:line="240" w:lineRule="auto"/>
      </w:pPr>
      <w:r>
        <w:separator/>
      </w:r>
    </w:p>
  </w:footnote>
  <w:footnote w:type="continuationSeparator" w:id="0">
    <w:p w14:paraId="34021A8D" w14:textId="77777777" w:rsidR="00AD0EF1" w:rsidRDefault="00AD0EF1" w:rsidP="00D93B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BAC63" w14:textId="77777777" w:rsidR="00C3737A" w:rsidRDefault="00C373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ED25A" w14:textId="145E638D" w:rsidR="00D93B97" w:rsidRDefault="005B48D4" w:rsidP="005B48D4">
    <w:pPr>
      <w:pStyle w:val="Header"/>
      <w:jc w:val="center"/>
    </w:pPr>
    <w:r>
      <w:rPr>
        <w:noProof/>
      </w:rPr>
      <w:drawing>
        <wp:inline distT="0" distB="0" distL="0" distR="0" wp14:anchorId="4742BB17" wp14:editId="39EB7165">
          <wp:extent cx="2171700" cy="601620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ith tagl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2256" cy="6073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1DE208" w14:textId="77777777" w:rsidR="005B48D4" w:rsidRDefault="005B48D4" w:rsidP="005B48D4">
    <w:pPr>
      <w:pStyle w:val="Header"/>
      <w:jc w:val="center"/>
    </w:pPr>
    <w:bookmarkStart w:id="0" w:name="_GoBack"/>
    <w:bookmarkEnd w:id="0"/>
  </w:p>
  <w:p w14:paraId="2940A9CD" w14:textId="77777777" w:rsidR="00FF2613" w:rsidRDefault="00D93B97" w:rsidP="00FF2613">
    <w:pPr>
      <w:pStyle w:val="Header"/>
      <w:jc w:val="center"/>
      <w:rPr>
        <w:b/>
        <w:color w:val="911939"/>
      </w:rPr>
    </w:pPr>
    <w:r w:rsidRPr="000F7385">
      <w:rPr>
        <w:b/>
        <w:color w:val="911939"/>
      </w:rPr>
      <w:t xml:space="preserve">September </w:t>
    </w:r>
    <w:r w:rsidR="00C3737A">
      <w:rPr>
        <w:b/>
        <w:color w:val="911939"/>
      </w:rPr>
      <w:t>–</w:t>
    </w:r>
    <w:r w:rsidRPr="000F7385">
      <w:rPr>
        <w:b/>
        <w:color w:val="911939"/>
      </w:rPr>
      <w:t xml:space="preserve"> Baby</w:t>
    </w:r>
    <w:r w:rsidR="00C3737A">
      <w:rPr>
        <w:b/>
        <w:color w:val="911939"/>
      </w:rPr>
      <w:t xml:space="preserve"> Safety</w:t>
    </w:r>
    <w:r w:rsidRPr="000F7385">
      <w:rPr>
        <w:b/>
        <w:color w:val="911939"/>
      </w:rPr>
      <w:t xml:space="preserve"> Month </w:t>
    </w:r>
    <w:r w:rsidR="00FF2613">
      <w:rPr>
        <w:b/>
        <w:color w:val="911939"/>
      </w:rPr>
      <w:t>and</w:t>
    </w:r>
    <w:r w:rsidRPr="000F7385">
      <w:rPr>
        <w:b/>
        <w:color w:val="911939"/>
      </w:rPr>
      <w:t xml:space="preserve"> October – SIDS Awareness</w:t>
    </w:r>
    <w:r w:rsidR="00FF2613">
      <w:rPr>
        <w:b/>
        <w:color w:val="911939"/>
      </w:rPr>
      <w:t xml:space="preserve"> </w:t>
    </w:r>
    <w:r w:rsidRPr="000F7385">
      <w:rPr>
        <w:b/>
        <w:color w:val="911939"/>
      </w:rPr>
      <w:t xml:space="preserve">Month </w:t>
    </w:r>
  </w:p>
  <w:p w14:paraId="73BD03F6" w14:textId="30BEF61D" w:rsidR="00D93B97" w:rsidRDefault="00D93B97" w:rsidP="00FF2613">
    <w:pPr>
      <w:pStyle w:val="Header"/>
      <w:jc w:val="center"/>
      <w:rPr>
        <w:b/>
        <w:color w:val="911939"/>
      </w:rPr>
    </w:pPr>
    <w:r w:rsidRPr="000F7385">
      <w:rPr>
        <w:b/>
        <w:color w:val="911939"/>
      </w:rPr>
      <w:t>Point of Sale Fundraising</w:t>
    </w:r>
  </w:p>
  <w:p w14:paraId="28F48BCE" w14:textId="77777777" w:rsidR="00FF2613" w:rsidRPr="000F7385" w:rsidRDefault="00FF2613" w:rsidP="00FF2613">
    <w:pPr>
      <w:pStyle w:val="Header"/>
      <w:jc w:val="center"/>
      <w:rPr>
        <w:b/>
        <w:color w:val="911939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76F61" w14:textId="77777777" w:rsidR="00C3737A" w:rsidRDefault="00C373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A1737"/>
    <w:multiLevelType w:val="hybridMultilevel"/>
    <w:tmpl w:val="12EC41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W0MDKysDQzNjcwNDFW0lEKTi0uzszPAykwqgUACIGliSwAAAA="/>
  </w:docVars>
  <w:rsids>
    <w:rsidRoot w:val="00D93B97"/>
    <w:rsid w:val="0005556A"/>
    <w:rsid w:val="00057FAA"/>
    <w:rsid w:val="000A1FC7"/>
    <w:rsid w:val="000C3DBF"/>
    <w:rsid w:val="000F5F44"/>
    <w:rsid w:val="000F7385"/>
    <w:rsid w:val="001A02E0"/>
    <w:rsid w:val="001A67B8"/>
    <w:rsid w:val="001B5D2C"/>
    <w:rsid w:val="001C46D9"/>
    <w:rsid w:val="001C791F"/>
    <w:rsid w:val="001F090F"/>
    <w:rsid w:val="00232823"/>
    <w:rsid w:val="00247D21"/>
    <w:rsid w:val="00262740"/>
    <w:rsid w:val="0028257F"/>
    <w:rsid w:val="002F53F3"/>
    <w:rsid w:val="00337AC1"/>
    <w:rsid w:val="00360080"/>
    <w:rsid w:val="00391997"/>
    <w:rsid w:val="003C21F2"/>
    <w:rsid w:val="003C6DC7"/>
    <w:rsid w:val="003F27CB"/>
    <w:rsid w:val="004502BC"/>
    <w:rsid w:val="0054166A"/>
    <w:rsid w:val="005B48D4"/>
    <w:rsid w:val="00605501"/>
    <w:rsid w:val="00641C7B"/>
    <w:rsid w:val="006C55C4"/>
    <w:rsid w:val="0078205B"/>
    <w:rsid w:val="008A3177"/>
    <w:rsid w:val="008E4B45"/>
    <w:rsid w:val="009259EE"/>
    <w:rsid w:val="00972F1A"/>
    <w:rsid w:val="00985B5F"/>
    <w:rsid w:val="00987F89"/>
    <w:rsid w:val="00A70AF3"/>
    <w:rsid w:val="00A730AE"/>
    <w:rsid w:val="00A85FF1"/>
    <w:rsid w:val="00AA1BFC"/>
    <w:rsid w:val="00AD0EF1"/>
    <w:rsid w:val="00B02D75"/>
    <w:rsid w:val="00B10BC9"/>
    <w:rsid w:val="00B505A4"/>
    <w:rsid w:val="00B75AA7"/>
    <w:rsid w:val="00C34C40"/>
    <w:rsid w:val="00C3737A"/>
    <w:rsid w:val="00D93B97"/>
    <w:rsid w:val="00DF52C5"/>
    <w:rsid w:val="00EA3CD6"/>
    <w:rsid w:val="00EB1FAD"/>
    <w:rsid w:val="00F54496"/>
    <w:rsid w:val="00FF2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52D06"/>
  <w15:chartTrackingRefBased/>
  <w15:docId w15:val="{084E2358-A3BF-4519-AD19-CAD8C7EA3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3B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B97"/>
  </w:style>
  <w:style w:type="paragraph" w:styleId="Footer">
    <w:name w:val="footer"/>
    <w:basedOn w:val="Normal"/>
    <w:link w:val="FooterChar"/>
    <w:uiPriority w:val="99"/>
    <w:unhideWhenUsed/>
    <w:rsid w:val="00D93B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B97"/>
  </w:style>
  <w:style w:type="paragraph" w:styleId="ListParagraph">
    <w:name w:val="List Paragraph"/>
    <w:basedOn w:val="Normal"/>
    <w:uiPriority w:val="34"/>
    <w:qFormat/>
    <w:rsid w:val="008E4B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53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53F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8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8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mailto:deena@firstcandle.org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na Kaye</dc:creator>
  <cp:keywords/>
  <dc:description/>
  <cp:lastModifiedBy>Stephanie Taylor</cp:lastModifiedBy>
  <cp:revision>4</cp:revision>
  <cp:lastPrinted>2018-07-31T18:07:00Z</cp:lastPrinted>
  <dcterms:created xsi:type="dcterms:W3CDTF">2018-07-30T23:53:00Z</dcterms:created>
  <dcterms:modified xsi:type="dcterms:W3CDTF">2018-07-31T18:08:00Z</dcterms:modified>
</cp:coreProperties>
</file>